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8675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2598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98985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